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2375A5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5831E4F" w14:textId="6A8C872D" w:rsidR="004D04BB" w:rsidRDefault="004D04BB" w:rsidP="004D04BB">
      <w:pPr>
        <w:pStyle w:val="a4"/>
        <w:rPr>
          <w:rFonts w:ascii="Arial" w:hAnsi="Arial" w:cs="Arial"/>
          <w:b w:val="0"/>
          <w:bCs w:val="0"/>
          <w:spacing w:val="-2"/>
          <w:w w:val="60"/>
          <w:sz w:val="72"/>
          <w:szCs w:val="72"/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0895C53" wp14:editId="52DB1871">
            <wp:simplePos x="0" y="0"/>
            <wp:positionH relativeFrom="column">
              <wp:posOffset>1450340</wp:posOffset>
            </wp:positionH>
            <wp:positionV relativeFrom="paragraph">
              <wp:posOffset>521334</wp:posOffset>
            </wp:positionV>
            <wp:extent cx="3418840" cy="2714625"/>
            <wp:effectExtent l="0" t="0" r="0" b="9525"/>
            <wp:wrapNone/>
            <wp:docPr id="1875853929" name="صورة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53929" name="صورة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8554" cy="2722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E9199" w14:textId="589442D6" w:rsidR="004D04BB" w:rsidRDefault="004D04BB" w:rsidP="004D04BB">
      <w:pPr>
        <w:pStyle w:val="a4"/>
        <w:spacing w:line="276" w:lineRule="auto"/>
        <w:rPr>
          <w:rFonts w:ascii="Microsoft JhengHei Light" w:eastAsia="Microsoft JhengHei Light" w:hAnsi="Microsoft JhengHei Light" w:cs="PT Bold Broken"/>
          <w:b w:val="0"/>
          <w:bCs w:val="0"/>
          <w:spacing w:val="46"/>
          <w:sz w:val="56"/>
          <w:szCs w:val="56"/>
          <w:rtl/>
        </w:rPr>
      </w:pPr>
    </w:p>
    <w:p w14:paraId="4F944657" w14:textId="12A7B619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44546A" w:themeColor="text2"/>
          <w:spacing w:val="46"/>
          <w:sz w:val="52"/>
          <w:szCs w:val="52"/>
          <w:rtl/>
        </w:rPr>
      </w:pPr>
      <w:r w:rsidRPr="008F60A6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              </w:t>
      </w:r>
    </w:p>
    <w:p w14:paraId="71196D47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5917A3A5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1900EA66" w14:textId="77777777" w:rsidR="00CA2EAE" w:rsidRDefault="00CA2EAE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0F1C5D8B" w14:textId="3A458B61" w:rsidR="00E80837" w:rsidRDefault="00E80837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  <w:r w:rsidRPr="00E80837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  <w:t>لجنة استقبال الشكاوى والتعامل معها</w:t>
      </w:r>
    </w:p>
    <w:p w14:paraId="78C365EA" w14:textId="2463435F" w:rsidR="004D04BB" w:rsidRPr="00865998" w:rsidRDefault="004D04BB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2F5496" w:themeColor="accent5" w:themeShade="BF"/>
          <w:spacing w:val="46"/>
          <w:sz w:val="52"/>
          <w:szCs w:val="52"/>
          <w:rtl/>
        </w:rPr>
      </w:pPr>
      <w:r w:rsidRPr="00865998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  <w:t>لجمعية</w:t>
      </w:r>
      <w:r w:rsidRPr="00865998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</w:t>
      </w:r>
      <w:r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>سمو للسقيا بالطائف</w:t>
      </w:r>
    </w:p>
    <w:p w14:paraId="1FFCB9F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C853B3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AD47108" w14:textId="77777777" w:rsidR="004D04BB" w:rsidRPr="00192D4E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63B0BA3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4F5C6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1C32732B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787D271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27A9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761CE2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4D601B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1A4D20D" w14:textId="4778C6CE" w:rsidR="00D86138" w:rsidRPr="0099161F" w:rsidRDefault="00125672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</w:rPr>
      </w:pPr>
      <w:r>
        <w:rPr>
          <w:rFonts w:ascii="Sakkal Majalla" w:hAnsi="Sakkal Majalla" w:cs="Sakkal Majalla" w:hint="cs"/>
          <w:b/>
          <w:bCs/>
          <w:color w:val="4472C4" w:themeColor="accent5"/>
          <w:sz w:val="40"/>
          <w:szCs w:val="40"/>
          <w:u w:val="single"/>
          <w:rtl/>
        </w:rPr>
        <w:lastRenderedPageBreak/>
        <w:t xml:space="preserve"> </w:t>
      </w:r>
    </w:p>
    <w:p w14:paraId="43051237" w14:textId="77777777" w:rsidR="00E80837" w:rsidRDefault="00E80837" w:rsidP="00E80837">
      <w:pPr>
        <w:jc w:val="center"/>
        <w:rPr>
          <w:rFonts w:ascii="Sakkal Majalla" w:hAnsi="Sakkal Majalla" w:cs="Sakkal Majalla"/>
          <w:sz w:val="28"/>
          <w:szCs w:val="28"/>
          <w:rtl/>
        </w:rPr>
      </w:pPr>
    </w:p>
    <w:p w14:paraId="4BCE6965" w14:textId="543CFEBA" w:rsidR="00E80837" w:rsidRDefault="00E80837" w:rsidP="00E80837">
      <w:pPr>
        <w:jc w:val="center"/>
        <w:rPr>
          <w:rFonts w:ascii="Sakkal Majalla" w:hAnsi="Sakkal Majalla" w:cs="Sakkal Majalla"/>
          <w:sz w:val="28"/>
          <w:szCs w:val="28"/>
          <w:rtl/>
        </w:rPr>
      </w:pPr>
      <w:r w:rsidRPr="00694E84">
        <w:rPr>
          <w:rFonts w:ascii="Sakkal Majalla" w:hAnsi="Sakkal Majalla" w:cs="Sakkal Majalla"/>
          <w:sz w:val="28"/>
          <w:szCs w:val="28"/>
          <w:rtl/>
        </w:rPr>
        <w:t>بسم الله الرحمن الرحيم</w:t>
      </w:r>
    </w:p>
    <w:p w14:paraId="5E206F5B" w14:textId="35E4C297" w:rsidR="00E80837" w:rsidRPr="00E80837" w:rsidRDefault="00E80837" w:rsidP="00E80837">
      <w:pPr>
        <w:jc w:val="center"/>
        <w:rPr>
          <w:rFonts w:cs="AL-Mateen"/>
          <w:b/>
          <w:bCs/>
          <w:color w:val="4472C4" w:themeColor="accent5"/>
          <w:sz w:val="32"/>
          <w:szCs w:val="32"/>
        </w:rPr>
      </w:pPr>
      <w:r w:rsidRPr="00E80837">
        <w:rPr>
          <w:rFonts w:cs="AL-Mateen"/>
          <w:b/>
          <w:bCs/>
          <w:color w:val="4472C4" w:themeColor="accent5"/>
          <w:sz w:val="32"/>
          <w:szCs w:val="32"/>
          <w:rtl/>
        </w:rPr>
        <w:t xml:space="preserve">لجنة </w:t>
      </w:r>
      <w:r w:rsidRPr="00E80837">
        <w:rPr>
          <w:rFonts w:cs="AL-Mateen" w:hint="cs"/>
          <w:b/>
          <w:bCs/>
          <w:color w:val="4472C4" w:themeColor="accent5"/>
          <w:sz w:val="32"/>
          <w:szCs w:val="32"/>
          <w:rtl/>
        </w:rPr>
        <w:t>استقبال الشكاوى والتعامل معها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476"/>
        <w:gridCol w:w="3603"/>
        <w:gridCol w:w="1604"/>
        <w:gridCol w:w="2839"/>
      </w:tblGrid>
      <w:tr w:rsidR="00E80837" w14:paraId="2F3CB59B" w14:textId="77777777" w:rsidTr="00A40F88">
        <w:trPr>
          <w:trHeight w:val="144"/>
        </w:trPr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D5CEEFF" w14:textId="77777777" w:rsidR="00E80837" w:rsidRPr="002C5698" w:rsidRDefault="00E80837" w:rsidP="00A40F88">
            <w:pPr>
              <w:jc w:val="center"/>
              <w:rPr>
                <w:rFonts w:cs="AL-Mateen"/>
                <w:sz w:val="32"/>
                <w:szCs w:val="32"/>
                <w:rtl/>
              </w:rPr>
            </w:pPr>
            <w:r w:rsidRPr="002C5698">
              <w:rPr>
                <w:rFonts w:cs="AL-Mateen" w:hint="cs"/>
                <w:sz w:val="32"/>
                <w:szCs w:val="32"/>
                <w:rtl/>
              </w:rPr>
              <w:t>م</w:t>
            </w:r>
          </w:p>
        </w:tc>
        <w:tc>
          <w:tcPr>
            <w:tcW w:w="360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49668F" w14:textId="77777777" w:rsidR="00E80837" w:rsidRPr="002C5698" w:rsidRDefault="00E80837" w:rsidP="00A40F88">
            <w:pPr>
              <w:jc w:val="center"/>
              <w:rPr>
                <w:rFonts w:cs="AL-Mateen"/>
                <w:sz w:val="32"/>
                <w:szCs w:val="32"/>
                <w:rtl/>
              </w:rPr>
            </w:pPr>
            <w:r w:rsidRPr="002C5698">
              <w:rPr>
                <w:rFonts w:cs="AL-Mateen" w:hint="cs"/>
                <w:sz w:val="32"/>
                <w:szCs w:val="32"/>
                <w:rtl/>
              </w:rPr>
              <w:t>أعضاء اللجنة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7F03F16" w14:textId="77777777" w:rsidR="00E80837" w:rsidRPr="002C5698" w:rsidRDefault="00E80837" w:rsidP="00A40F88">
            <w:pPr>
              <w:jc w:val="center"/>
              <w:rPr>
                <w:rFonts w:cs="AL-Mateen"/>
                <w:sz w:val="32"/>
                <w:szCs w:val="32"/>
                <w:rtl/>
              </w:rPr>
            </w:pPr>
            <w:r w:rsidRPr="002C5698">
              <w:rPr>
                <w:rFonts w:cs="AL-Mateen" w:hint="cs"/>
                <w:sz w:val="32"/>
                <w:szCs w:val="32"/>
                <w:rtl/>
              </w:rPr>
              <w:t>المنصب</w:t>
            </w:r>
          </w:p>
        </w:tc>
        <w:tc>
          <w:tcPr>
            <w:tcW w:w="28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B0FF3D" w14:textId="77777777" w:rsidR="00E80837" w:rsidRPr="002C5698" w:rsidRDefault="00E80837" w:rsidP="00A40F88">
            <w:pPr>
              <w:jc w:val="center"/>
              <w:rPr>
                <w:rFonts w:cs="AL-Mateen"/>
                <w:sz w:val="32"/>
                <w:szCs w:val="32"/>
                <w:rtl/>
              </w:rPr>
            </w:pPr>
            <w:r w:rsidRPr="002C5698">
              <w:rPr>
                <w:rFonts w:cs="AL-Mateen" w:hint="cs"/>
                <w:sz w:val="32"/>
                <w:szCs w:val="32"/>
                <w:rtl/>
              </w:rPr>
              <w:t>الملاحظات</w:t>
            </w:r>
          </w:p>
        </w:tc>
      </w:tr>
      <w:tr w:rsidR="00E80837" w14:paraId="5292E146" w14:textId="77777777" w:rsidTr="00A40F88">
        <w:trPr>
          <w:trHeight w:val="234"/>
        </w:trPr>
        <w:tc>
          <w:tcPr>
            <w:tcW w:w="476" w:type="dxa"/>
            <w:tcBorders>
              <w:top w:val="single" w:sz="4" w:space="0" w:color="auto"/>
            </w:tcBorders>
          </w:tcPr>
          <w:p w14:paraId="470FCB1B" w14:textId="77777777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2C5698">
              <w:rPr>
                <w:rFonts w:ascii="Sakkal Majalla" w:hAnsi="Sakkal Majalla" w:cs="Sakkal Majalla"/>
                <w:sz w:val="28"/>
                <w:szCs w:val="28"/>
                <w:rtl/>
              </w:rPr>
              <w:t>1</w:t>
            </w:r>
          </w:p>
        </w:tc>
        <w:tc>
          <w:tcPr>
            <w:tcW w:w="360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3EFB5CE" w14:textId="29194D52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</w:tcBorders>
          </w:tcPr>
          <w:p w14:paraId="5E1E885C" w14:textId="77777777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2C5698">
              <w:rPr>
                <w:rFonts w:ascii="Sakkal Majalla" w:hAnsi="Sakkal Majalla" w:cs="Sakkal Majalla"/>
                <w:sz w:val="28"/>
                <w:szCs w:val="28"/>
                <w:rtl/>
              </w:rPr>
              <w:t>رئيس اللجنة</w:t>
            </w:r>
          </w:p>
        </w:tc>
        <w:tc>
          <w:tcPr>
            <w:tcW w:w="2839" w:type="dxa"/>
            <w:tcBorders>
              <w:top w:val="single" w:sz="4" w:space="0" w:color="auto"/>
            </w:tcBorders>
          </w:tcPr>
          <w:p w14:paraId="54621A2C" w14:textId="77777777" w:rsidR="00E80837" w:rsidRPr="00006A2D" w:rsidRDefault="00E80837" w:rsidP="00A40F88">
            <w:pPr>
              <w:jc w:val="center"/>
              <w:rPr>
                <w:rFonts w:cs="Arial"/>
                <w:sz w:val="36"/>
                <w:szCs w:val="36"/>
                <w:rtl/>
              </w:rPr>
            </w:pPr>
          </w:p>
        </w:tc>
      </w:tr>
      <w:tr w:rsidR="00E80837" w14:paraId="7D7CF099" w14:textId="77777777" w:rsidTr="00A40F88">
        <w:tc>
          <w:tcPr>
            <w:tcW w:w="476" w:type="dxa"/>
          </w:tcPr>
          <w:p w14:paraId="67D92BB8" w14:textId="77777777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2C5698">
              <w:rPr>
                <w:rFonts w:ascii="Sakkal Majalla" w:hAnsi="Sakkal Majalla" w:cs="Sakkal Majalla"/>
                <w:sz w:val="28"/>
                <w:szCs w:val="28"/>
                <w:rtl/>
              </w:rPr>
              <w:t>2</w:t>
            </w:r>
          </w:p>
        </w:tc>
        <w:tc>
          <w:tcPr>
            <w:tcW w:w="3603" w:type="dxa"/>
            <w:tcBorders>
              <w:right w:val="single" w:sz="4" w:space="0" w:color="auto"/>
            </w:tcBorders>
            <w:vAlign w:val="center"/>
          </w:tcPr>
          <w:p w14:paraId="116F2443" w14:textId="4AB80241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604" w:type="dxa"/>
            <w:tcBorders>
              <w:left w:val="single" w:sz="4" w:space="0" w:color="auto"/>
            </w:tcBorders>
          </w:tcPr>
          <w:p w14:paraId="6FCEDFD3" w14:textId="77777777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2C5698">
              <w:rPr>
                <w:rFonts w:ascii="Sakkal Majalla" w:hAnsi="Sakkal Majalla" w:cs="Sakkal Majalla"/>
                <w:sz w:val="28"/>
                <w:szCs w:val="28"/>
                <w:rtl/>
              </w:rPr>
              <w:t>عضو</w:t>
            </w:r>
          </w:p>
        </w:tc>
        <w:tc>
          <w:tcPr>
            <w:tcW w:w="2839" w:type="dxa"/>
          </w:tcPr>
          <w:p w14:paraId="6E6D9869" w14:textId="77777777" w:rsidR="00E80837" w:rsidRPr="00006A2D" w:rsidRDefault="00E80837" w:rsidP="00A40F88">
            <w:pPr>
              <w:jc w:val="center"/>
              <w:rPr>
                <w:rFonts w:cs="Arial"/>
                <w:sz w:val="36"/>
                <w:szCs w:val="36"/>
                <w:rtl/>
              </w:rPr>
            </w:pPr>
          </w:p>
        </w:tc>
      </w:tr>
      <w:tr w:rsidR="00E80837" w14:paraId="60ED9DA6" w14:textId="77777777" w:rsidTr="00A40F88">
        <w:tc>
          <w:tcPr>
            <w:tcW w:w="476" w:type="dxa"/>
          </w:tcPr>
          <w:p w14:paraId="3D27128C" w14:textId="77777777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2C5698">
              <w:rPr>
                <w:rFonts w:ascii="Sakkal Majalla" w:hAnsi="Sakkal Majalla" w:cs="Sakkal Majalla"/>
                <w:sz w:val="28"/>
                <w:szCs w:val="28"/>
                <w:rtl/>
              </w:rPr>
              <w:t>3</w:t>
            </w:r>
          </w:p>
        </w:tc>
        <w:tc>
          <w:tcPr>
            <w:tcW w:w="3603" w:type="dxa"/>
            <w:tcBorders>
              <w:right w:val="single" w:sz="4" w:space="0" w:color="auto"/>
            </w:tcBorders>
            <w:vAlign w:val="center"/>
          </w:tcPr>
          <w:p w14:paraId="1EFF4D2B" w14:textId="103B4BB0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604" w:type="dxa"/>
            <w:tcBorders>
              <w:left w:val="single" w:sz="4" w:space="0" w:color="auto"/>
            </w:tcBorders>
            <w:vAlign w:val="center"/>
          </w:tcPr>
          <w:p w14:paraId="434028F6" w14:textId="77777777" w:rsidR="00E80837" w:rsidRPr="002C5698" w:rsidRDefault="00E80837" w:rsidP="00A40F8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2C5698">
              <w:rPr>
                <w:rFonts w:ascii="Sakkal Majalla" w:hAnsi="Sakkal Majalla" w:cs="Sakkal Majalla"/>
                <w:sz w:val="28"/>
                <w:szCs w:val="28"/>
                <w:rtl/>
              </w:rPr>
              <w:t>عضو</w:t>
            </w:r>
          </w:p>
        </w:tc>
        <w:tc>
          <w:tcPr>
            <w:tcW w:w="2839" w:type="dxa"/>
          </w:tcPr>
          <w:p w14:paraId="0F704401" w14:textId="77777777" w:rsidR="00E80837" w:rsidRPr="00006A2D" w:rsidRDefault="00E80837" w:rsidP="00A40F88">
            <w:pPr>
              <w:jc w:val="center"/>
              <w:rPr>
                <w:rFonts w:cs="Arial"/>
                <w:sz w:val="36"/>
                <w:szCs w:val="36"/>
                <w:rtl/>
              </w:rPr>
            </w:pPr>
          </w:p>
        </w:tc>
      </w:tr>
    </w:tbl>
    <w:p w14:paraId="16C5C77E" w14:textId="77777777" w:rsidR="00E80837" w:rsidRPr="00E80837" w:rsidRDefault="00E80837" w:rsidP="00E80837">
      <w:pPr>
        <w:jc w:val="center"/>
        <w:rPr>
          <w:rFonts w:cs="AL-Mateen"/>
          <w:color w:val="4472C4" w:themeColor="accent5"/>
          <w:sz w:val="32"/>
          <w:szCs w:val="32"/>
          <w:rtl/>
        </w:rPr>
      </w:pPr>
      <w:r w:rsidRPr="00E80837">
        <w:rPr>
          <w:rFonts w:cs="AL-Mateen"/>
          <w:color w:val="4472C4" w:themeColor="accent5"/>
          <w:sz w:val="32"/>
          <w:szCs w:val="32"/>
          <w:rtl/>
        </w:rPr>
        <w:t xml:space="preserve">مدة </w:t>
      </w:r>
      <w:r w:rsidRPr="00E80837">
        <w:rPr>
          <w:rFonts w:cs="AL-Mateen" w:hint="cs"/>
          <w:color w:val="4472C4" w:themeColor="accent5"/>
          <w:sz w:val="32"/>
          <w:szCs w:val="32"/>
          <w:rtl/>
        </w:rPr>
        <w:t>اللجنة:</w:t>
      </w:r>
    </w:p>
    <w:p w14:paraId="3C82EC9D" w14:textId="77777777" w:rsidR="00E80837" w:rsidRDefault="00E80837" w:rsidP="00E80837">
      <w:pPr>
        <w:jc w:val="center"/>
        <w:rPr>
          <w:rFonts w:ascii="Sakkal Majalla" w:eastAsiaTheme="minorEastAsia" w:hAnsi="Sakkal Majalla" w:cs="Sakkal Majalla"/>
          <w:sz w:val="36"/>
          <w:szCs w:val="36"/>
          <w:rtl/>
        </w:rPr>
      </w:pPr>
      <w:r w:rsidRPr="00006A2D">
        <w:rPr>
          <w:rFonts w:ascii="Sakkal Majalla" w:eastAsiaTheme="minorEastAsia" w:hAnsi="Sakkal Majalla" w:cs="Sakkal Majalla"/>
          <w:sz w:val="36"/>
          <w:szCs w:val="36"/>
          <w:rtl/>
        </w:rPr>
        <w:t>حتى نهاية دورة المجلس</w:t>
      </w:r>
      <w:r w:rsidRPr="00006A2D">
        <w:rPr>
          <w:rFonts w:ascii="Sakkal Majalla" w:eastAsiaTheme="minorEastAsia" w:hAnsi="Sakkal Majalla" w:cs="Sakkal Majalla" w:hint="cs"/>
          <w:sz w:val="36"/>
          <w:szCs w:val="36"/>
          <w:rtl/>
        </w:rPr>
        <w:t xml:space="preserve"> </w:t>
      </w:r>
    </w:p>
    <w:p w14:paraId="05BC1396" w14:textId="77777777" w:rsidR="00E80837" w:rsidRPr="00E80837" w:rsidRDefault="00E80837" w:rsidP="00E80837">
      <w:pPr>
        <w:jc w:val="center"/>
        <w:rPr>
          <w:rFonts w:ascii="Sakkal Majalla" w:hAnsi="Sakkal Majalla" w:cs="Sakkal Majalla"/>
          <w:color w:val="4472C4" w:themeColor="accent5"/>
          <w:sz w:val="28"/>
          <w:szCs w:val="28"/>
          <w:rtl/>
        </w:rPr>
      </w:pPr>
      <w:r w:rsidRPr="00E80837">
        <w:rPr>
          <w:rFonts w:cs="AL-Mateen"/>
          <w:color w:val="4472C4" w:themeColor="accent5"/>
          <w:sz w:val="32"/>
          <w:szCs w:val="32"/>
          <w:rtl/>
        </w:rPr>
        <w:t>الهدف العام للجنة:</w:t>
      </w:r>
    </w:p>
    <w:p w14:paraId="1B481F16" w14:textId="77777777" w:rsidR="00E80837" w:rsidRPr="00B7015E" w:rsidRDefault="00E80837" w:rsidP="00E80837">
      <w:pPr>
        <w:jc w:val="center"/>
        <w:rPr>
          <w:rFonts w:ascii="Sakkal Majalla" w:eastAsiaTheme="minorEastAsia" w:hAnsi="Sakkal Majalla" w:cs="Sakkal Majalla"/>
          <w:sz w:val="36"/>
          <w:szCs w:val="36"/>
          <w:rtl/>
        </w:rPr>
      </w:pPr>
      <w:r w:rsidRPr="002C5698">
        <w:rPr>
          <w:rFonts w:ascii="Sakkal Majalla" w:hAnsi="Sakkal Majalla" w:cs="Sakkal Majalla" w:hint="cs"/>
          <w:sz w:val="28"/>
          <w:szCs w:val="28"/>
          <w:rtl/>
        </w:rPr>
        <w:t xml:space="preserve">                </w:t>
      </w:r>
      <w:r w:rsidRPr="002C5698">
        <w:rPr>
          <w:rFonts w:ascii="Sakkal Majalla" w:hAnsi="Sakkal Majalla" w:cs="Sakkal Majalla"/>
          <w:sz w:val="28"/>
          <w:szCs w:val="28"/>
          <w:rtl/>
        </w:rPr>
        <w:t xml:space="preserve">إن الغرض من اللجنة هو </w:t>
      </w:r>
      <w:r w:rsidRPr="002C5698">
        <w:rPr>
          <w:rFonts w:ascii="Sakkal Majalla" w:hAnsi="Sakkal Majalla" w:cs="Sakkal Majalla" w:hint="cs"/>
          <w:sz w:val="28"/>
          <w:szCs w:val="28"/>
          <w:rtl/>
        </w:rPr>
        <w:t>استقبال الشكاوى والتعامل معها</w:t>
      </w:r>
      <w:r w:rsidRPr="00B7015E">
        <w:rPr>
          <w:rFonts w:ascii="Sakkal Majalla" w:eastAsiaTheme="minorEastAsia" w:hAnsi="Sakkal Majalla" w:cs="Sakkal Majalla"/>
          <w:sz w:val="36"/>
          <w:szCs w:val="36"/>
          <w:rtl/>
        </w:rPr>
        <w:t>.</w:t>
      </w:r>
    </w:p>
    <w:p w14:paraId="38DD4E4F" w14:textId="77777777" w:rsidR="00E80837" w:rsidRPr="00E80837" w:rsidRDefault="00E80837" w:rsidP="00E80837">
      <w:pPr>
        <w:jc w:val="center"/>
        <w:rPr>
          <w:rFonts w:cs="AL-Mateen"/>
          <w:color w:val="4472C4" w:themeColor="accent5"/>
          <w:sz w:val="32"/>
          <w:szCs w:val="32"/>
          <w:rtl/>
        </w:rPr>
      </w:pPr>
      <w:r w:rsidRPr="00E80837">
        <w:rPr>
          <w:rFonts w:cs="AL-Mateen"/>
          <w:color w:val="4472C4" w:themeColor="accent5"/>
          <w:sz w:val="32"/>
          <w:szCs w:val="32"/>
          <w:rtl/>
        </w:rPr>
        <w:t>جدول الاجتماعات:</w:t>
      </w:r>
    </w:p>
    <w:p w14:paraId="1D11F2D6" w14:textId="77777777" w:rsidR="00E80837" w:rsidRPr="00B7015E" w:rsidRDefault="00E80837" w:rsidP="00E80837">
      <w:pPr>
        <w:jc w:val="center"/>
        <w:rPr>
          <w:rFonts w:ascii="Sakkal Majalla" w:eastAsiaTheme="minorEastAsia" w:hAnsi="Sakkal Majalla" w:cs="Sakkal Majalla"/>
          <w:sz w:val="36"/>
          <w:szCs w:val="36"/>
          <w:rtl/>
        </w:rPr>
      </w:pPr>
      <w:r w:rsidRPr="00B7015E">
        <w:rPr>
          <w:rFonts w:ascii="Sakkal Majalla" w:eastAsiaTheme="minorEastAsia" w:hAnsi="Sakkal Majalla" w:cs="Sakkal Majalla"/>
          <w:sz w:val="36"/>
          <w:szCs w:val="36"/>
          <w:rtl/>
        </w:rPr>
        <w:t xml:space="preserve"> </w:t>
      </w:r>
      <w:r>
        <w:rPr>
          <w:rFonts w:ascii="Sakkal Majalla" w:eastAsiaTheme="minorEastAsia" w:hAnsi="Sakkal Majalla" w:cs="Sakkal Majalla" w:hint="cs"/>
          <w:sz w:val="36"/>
          <w:szCs w:val="36"/>
          <w:rtl/>
        </w:rPr>
        <w:t xml:space="preserve">                </w:t>
      </w:r>
      <w:r w:rsidRPr="002C5698">
        <w:rPr>
          <w:rFonts w:ascii="Sakkal Majalla" w:hAnsi="Sakkal Majalla" w:cs="Sakkal Majalla" w:hint="cs"/>
          <w:sz w:val="28"/>
          <w:szCs w:val="28"/>
          <w:rtl/>
        </w:rPr>
        <w:t>حسب ورود شكاوى ذات أهمية بالإضافة إلى اجتماع ربعي</w:t>
      </w:r>
    </w:p>
    <w:p w14:paraId="549DAFD1" w14:textId="77777777" w:rsidR="00E80837" w:rsidRPr="00E80837" w:rsidRDefault="00E80837" w:rsidP="00E80837">
      <w:pPr>
        <w:jc w:val="center"/>
        <w:rPr>
          <w:rFonts w:cs="AL-Mateen"/>
          <w:color w:val="4472C4" w:themeColor="accent5"/>
          <w:sz w:val="32"/>
          <w:szCs w:val="32"/>
          <w:rtl/>
        </w:rPr>
      </w:pPr>
      <w:r w:rsidRPr="00E80837">
        <w:rPr>
          <w:rFonts w:cs="AL-Mateen"/>
          <w:color w:val="4472C4" w:themeColor="accent5"/>
          <w:sz w:val="32"/>
          <w:szCs w:val="32"/>
          <w:rtl/>
        </w:rPr>
        <w:t>مهام واختصاصات لجنة</w:t>
      </w:r>
      <w:r w:rsidRPr="00E80837">
        <w:rPr>
          <w:rFonts w:cs="AL-Mateen" w:hint="cs"/>
          <w:color w:val="4472C4" w:themeColor="accent5"/>
          <w:sz w:val="32"/>
          <w:szCs w:val="32"/>
          <w:rtl/>
        </w:rPr>
        <w:t xml:space="preserve"> استقبال</w:t>
      </w:r>
      <w:r w:rsidRPr="00E80837">
        <w:rPr>
          <w:rFonts w:cs="AL-Mateen"/>
          <w:color w:val="4472C4" w:themeColor="accent5"/>
          <w:sz w:val="32"/>
          <w:szCs w:val="32"/>
          <w:rtl/>
        </w:rPr>
        <w:t xml:space="preserve"> </w:t>
      </w:r>
      <w:r w:rsidRPr="00E80837">
        <w:rPr>
          <w:rFonts w:cs="AL-Mateen" w:hint="cs"/>
          <w:color w:val="4472C4" w:themeColor="accent5"/>
          <w:sz w:val="32"/>
          <w:szCs w:val="32"/>
          <w:rtl/>
        </w:rPr>
        <w:t>الشكاوى</w:t>
      </w:r>
      <w:r w:rsidRPr="00E80837">
        <w:rPr>
          <w:rFonts w:cs="AL-Mateen"/>
          <w:color w:val="4472C4" w:themeColor="accent5"/>
          <w:sz w:val="32"/>
          <w:szCs w:val="32"/>
          <w:rtl/>
        </w:rPr>
        <w:t>:</w:t>
      </w:r>
    </w:p>
    <w:p w14:paraId="406EC7FB" w14:textId="77777777" w:rsidR="00E80837" w:rsidRPr="00E80837" w:rsidRDefault="00E80837" w:rsidP="00E80837">
      <w:pPr>
        <w:spacing w:line="360" w:lineRule="auto"/>
        <w:ind w:firstLine="720"/>
        <w:jc w:val="lowKashida"/>
        <w:rPr>
          <w:rFonts w:ascii="Sakkal Majalla" w:eastAsiaTheme="minorEastAsia" w:hAnsi="Sakkal Majalla" w:cs="Sakkal Majalla"/>
          <w:b/>
          <w:bCs/>
          <w:sz w:val="28"/>
          <w:szCs w:val="28"/>
          <w:rtl/>
        </w:rPr>
      </w:pPr>
      <w:r w:rsidRPr="00B7015E">
        <w:rPr>
          <w:rFonts w:ascii="Sakkal Majalla" w:eastAsiaTheme="minorEastAsia" w:hAnsi="Sakkal Majalla" w:cs="Sakkal Majalla"/>
          <w:sz w:val="36"/>
          <w:szCs w:val="36"/>
          <w:rtl/>
        </w:rPr>
        <w:t>1</w:t>
      </w:r>
      <w:r w:rsidRPr="00E80837">
        <w:rPr>
          <w:rFonts w:ascii="Sakkal Majalla" w:eastAsiaTheme="minorEastAsia" w:hAnsi="Sakkal Majalla" w:cs="Sakkal Majalla"/>
          <w:b/>
          <w:bCs/>
          <w:sz w:val="28"/>
          <w:szCs w:val="28"/>
          <w:rtl/>
        </w:rPr>
        <w:t xml:space="preserve">. </w:t>
      </w:r>
      <w:r w:rsidRPr="00E80837">
        <w:rPr>
          <w:rFonts w:ascii="Sakkal Majalla" w:eastAsiaTheme="minorEastAsia" w:hAnsi="Sakkal Majalla" w:cs="Sakkal Majalla" w:hint="cs"/>
          <w:b/>
          <w:bCs/>
          <w:sz w:val="28"/>
          <w:szCs w:val="28"/>
          <w:rtl/>
        </w:rPr>
        <w:t>استقبال الشكاوى الواردة للجمعية بالوسائل المختلفة (الموقع-الواتساب-وسائل التواصل- الايميلات -مباشر).</w:t>
      </w:r>
    </w:p>
    <w:p w14:paraId="74FAC6F7" w14:textId="77777777" w:rsidR="00E80837" w:rsidRPr="00E80837" w:rsidRDefault="00E80837" w:rsidP="00E80837">
      <w:pPr>
        <w:spacing w:line="360" w:lineRule="auto"/>
        <w:ind w:firstLine="720"/>
        <w:jc w:val="lowKashida"/>
        <w:rPr>
          <w:rFonts w:ascii="Sakkal Majalla" w:eastAsiaTheme="minorEastAsia" w:hAnsi="Sakkal Majalla" w:cs="Sakkal Majalla"/>
          <w:b/>
          <w:bCs/>
          <w:sz w:val="28"/>
          <w:szCs w:val="28"/>
          <w:rtl/>
        </w:rPr>
      </w:pPr>
      <w:r w:rsidRPr="00E80837">
        <w:rPr>
          <w:rFonts w:ascii="Sakkal Majalla" w:eastAsiaTheme="minorEastAsia" w:hAnsi="Sakkal Majalla" w:cs="Sakkal Majalla" w:hint="cs"/>
          <w:b/>
          <w:bCs/>
          <w:sz w:val="28"/>
          <w:szCs w:val="28"/>
          <w:rtl/>
        </w:rPr>
        <w:t>2. دراسة ومعالجة الشكاوى الواردة بشكل مناسب وحسب السياسة المتبعة في الجمعية.</w:t>
      </w:r>
    </w:p>
    <w:p w14:paraId="53AFE951" w14:textId="77777777" w:rsidR="00E80837" w:rsidRPr="00E80837" w:rsidRDefault="00E80837" w:rsidP="00E80837">
      <w:pPr>
        <w:spacing w:line="360" w:lineRule="auto"/>
        <w:ind w:firstLine="720"/>
        <w:jc w:val="lowKashida"/>
        <w:rPr>
          <w:rFonts w:ascii="Sakkal Majalla" w:eastAsiaTheme="minorEastAsia" w:hAnsi="Sakkal Majalla" w:cs="Sakkal Majalla"/>
          <w:b/>
          <w:bCs/>
          <w:sz w:val="28"/>
          <w:szCs w:val="28"/>
          <w:rtl/>
        </w:rPr>
      </w:pPr>
      <w:r w:rsidRPr="00E80837">
        <w:rPr>
          <w:rFonts w:ascii="Sakkal Majalla" w:eastAsiaTheme="minorEastAsia" w:hAnsi="Sakkal Majalla" w:cs="Sakkal Majalla" w:hint="cs"/>
          <w:b/>
          <w:bCs/>
          <w:sz w:val="28"/>
          <w:szCs w:val="28"/>
          <w:rtl/>
        </w:rPr>
        <w:t>3.رفع التوصيات والتقارير بعد دراسة ومعالجة الشكاوى.</w:t>
      </w:r>
    </w:p>
    <w:p w14:paraId="1E969E5F" w14:textId="77777777" w:rsidR="00E80837" w:rsidRPr="00E80837" w:rsidRDefault="00E80837" w:rsidP="00E80837">
      <w:pPr>
        <w:spacing w:line="360" w:lineRule="auto"/>
        <w:ind w:firstLine="720"/>
        <w:jc w:val="lowKashida"/>
        <w:rPr>
          <w:rFonts w:ascii="Sakkal Majalla" w:eastAsiaTheme="minorEastAsia" w:hAnsi="Sakkal Majalla" w:cs="Sakkal Majalla"/>
          <w:b/>
          <w:bCs/>
          <w:sz w:val="28"/>
          <w:szCs w:val="28"/>
          <w:rtl/>
        </w:rPr>
      </w:pPr>
      <w:r w:rsidRPr="00E80837">
        <w:rPr>
          <w:rFonts w:ascii="Sakkal Majalla" w:eastAsiaTheme="minorEastAsia" w:hAnsi="Sakkal Majalla" w:cs="Sakkal Majalla" w:hint="cs"/>
          <w:b/>
          <w:bCs/>
          <w:sz w:val="28"/>
          <w:szCs w:val="28"/>
          <w:rtl/>
        </w:rPr>
        <w:t>4. الرد على المشتكي بالإجراءات المتخذة عند الحاجة بذلك.</w:t>
      </w:r>
    </w:p>
    <w:p w14:paraId="1346631A" w14:textId="77777777" w:rsidR="00E80837" w:rsidRPr="00E80837" w:rsidRDefault="00E80837" w:rsidP="00E80837">
      <w:pPr>
        <w:spacing w:line="360" w:lineRule="auto"/>
        <w:ind w:firstLine="720"/>
        <w:jc w:val="lowKashida"/>
        <w:rPr>
          <w:rFonts w:ascii="Sakkal Majalla" w:eastAsiaTheme="minorEastAsia" w:hAnsi="Sakkal Majalla" w:cs="Sakkal Majalla"/>
          <w:b/>
          <w:bCs/>
          <w:sz w:val="28"/>
          <w:szCs w:val="28"/>
        </w:rPr>
      </w:pPr>
      <w:r w:rsidRPr="00E80837">
        <w:rPr>
          <w:rFonts w:ascii="Sakkal Majalla" w:eastAsiaTheme="minorEastAsia" w:hAnsi="Sakkal Majalla" w:cs="Sakkal Majalla" w:hint="cs"/>
          <w:b/>
          <w:bCs/>
          <w:sz w:val="28"/>
          <w:szCs w:val="28"/>
          <w:rtl/>
        </w:rPr>
        <w:t>5. الاحتفاظ بسرية هوية المبلغ كما هو موضح في سياس</w:t>
      </w:r>
      <w:r w:rsidRPr="00E80837">
        <w:rPr>
          <w:rFonts w:ascii="Sakkal Majalla" w:eastAsiaTheme="minorEastAsia" w:hAnsi="Sakkal Majalla" w:cs="Sakkal Majalla" w:hint="eastAsia"/>
          <w:b/>
          <w:bCs/>
          <w:sz w:val="28"/>
          <w:szCs w:val="28"/>
          <w:rtl/>
        </w:rPr>
        <w:t>ة</w:t>
      </w:r>
      <w:r w:rsidRPr="00E80837">
        <w:rPr>
          <w:rFonts w:ascii="Sakkal Majalla" w:eastAsiaTheme="minorEastAsia" w:hAnsi="Sakkal Majalla" w:cs="Sakkal Majalla" w:hint="cs"/>
          <w:b/>
          <w:bCs/>
          <w:sz w:val="28"/>
          <w:szCs w:val="28"/>
          <w:rtl/>
        </w:rPr>
        <w:t xml:space="preserve"> حماية مقدمي البلاغات.</w:t>
      </w:r>
    </w:p>
    <w:p w14:paraId="0E54A5F4" w14:textId="1FAD0D2A" w:rsidR="00E80837" w:rsidRPr="00CA2EAE" w:rsidRDefault="00E80837" w:rsidP="00E80837">
      <w:pPr>
        <w:jc w:val="center"/>
        <w:rPr>
          <w:rFonts w:ascii="Arabic Typesetting" w:eastAsiaTheme="minorEastAsia" w:hAnsi="Arabic Typesetting" w:cs="Arabic Typesetting"/>
          <w:b/>
          <w:bCs/>
          <w:sz w:val="36"/>
          <w:szCs w:val="36"/>
          <w:rtl/>
        </w:rPr>
      </w:pPr>
      <w:r w:rsidRPr="00CA2EAE">
        <w:rPr>
          <w:rFonts w:ascii="Arabic Typesetting" w:eastAsiaTheme="minorEastAsia" w:hAnsi="Arabic Typesetting" w:cs="Arabic Typesetting"/>
          <w:b/>
          <w:bCs/>
          <w:sz w:val="36"/>
          <w:szCs w:val="36"/>
          <w:rtl/>
        </w:rPr>
        <w:t>وصل</w:t>
      </w:r>
      <w:r w:rsidR="00CA2EAE">
        <w:rPr>
          <w:rFonts w:ascii="Arabic Typesetting" w:eastAsiaTheme="minorEastAsia" w:hAnsi="Arabic Typesetting" w:cs="Arabic Typesetting" w:hint="cs"/>
          <w:b/>
          <w:bCs/>
          <w:sz w:val="36"/>
          <w:szCs w:val="36"/>
          <w:rtl/>
        </w:rPr>
        <w:t>ى</w:t>
      </w:r>
      <w:r w:rsidRPr="00CA2EAE">
        <w:rPr>
          <w:rFonts w:ascii="Arabic Typesetting" w:eastAsiaTheme="minorEastAsia" w:hAnsi="Arabic Typesetting" w:cs="Arabic Typesetting"/>
          <w:b/>
          <w:bCs/>
          <w:sz w:val="36"/>
          <w:szCs w:val="36"/>
          <w:rtl/>
        </w:rPr>
        <w:t xml:space="preserve"> الله على نبينا محمد وعلى </w:t>
      </w:r>
      <w:proofErr w:type="spellStart"/>
      <w:r w:rsidRPr="00CA2EAE">
        <w:rPr>
          <w:rFonts w:ascii="Arabic Typesetting" w:eastAsiaTheme="minorEastAsia" w:hAnsi="Arabic Typesetting" w:cs="Arabic Typesetting"/>
          <w:b/>
          <w:bCs/>
          <w:sz w:val="36"/>
          <w:szCs w:val="36"/>
          <w:rtl/>
        </w:rPr>
        <w:t>آله</w:t>
      </w:r>
      <w:proofErr w:type="spellEnd"/>
      <w:r w:rsidRPr="00CA2EAE">
        <w:rPr>
          <w:rFonts w:ascii="Arabic Typesetting" w:eastAsiaTheme="minorEastAsia" w:hAnsi="Arabic Typesetting" w:cs="Arabic Typesetting"/>
          <w:b/>
          <w:bCs/>
          <w:sz w:val="36"/>
          <w:szCs w:val="36"/>
          <w:rtl/>
        </w:rPr>
        <w:t xml:space="preserve"> وصحبه أجمعين، والحمد لله رب العالمين</w:t>
      </w:r>
    </w:p>
    <w:p w14:paraId="7A48A1C8" w14:textId="77777777" w:rsidR="00125672" w:rsidRPr="00A50615" w:rsidRDefault="00125672" w:rsidP="00125672">
      <w:pPr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4269144F" w14:textId="1A96C4A4" w:rsidR="00E80837" w:rsidRPr="00CA2EAE" w:rsidRDefault="00D86138" w:rsidP="00CA2EAE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</w:pPr>
      <w:r w:rsidRPr="00CA2EAE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  <w:t xml:space="preserve">تم بحمد </w:t>
      </w:r>
      <w:r w:rsidR="007D10EA" w:rsidRPr="00CA2EAE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>الله</w:t>
      </w:r>
      <w:r w:rsidR="007D10EA" w:rsidRPr="00CA2EAE">
        <w:rPr>
          <w:noProof/>
          <w:sz w:val="32"/>
          <w:szCs w:val="32"/>
          <w:rtl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A2B6165" wp14:editId="63A5529F">
                <wp:simplePos x="0" y="0"/>
                <wp:positionH relativeFrom="column">
                  <wp:posOffset>11544180</wp:posOffset>
                </wp:positionH>
                <wp:positionV relativeFrom="paragraph">
                  <wp:posOffset>5481730</wp:posOffset>
                </wp:positionV>
                <wp:extent cx="360" cy="360"/>
                <wp:effectExtent l="76200" t="114300" r="95250" b="133350"/>
                <wp:wrapNone/>
                <wp:docPr id="1679265227" name="حبر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5D78D0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15" o:spid="_x0000_s1026" type="#_x0000_t75" style="position:absolute;left:0;text-align:left;margin-left:906.15pt;margin-top:426pt;width:5.7pt;height:11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">
                <v:imagedata r:id="rId9" o:title=""/>
              </v:shape>
            </w:pict>
          </mc:Fallback>
        </mc:AlternateContent>
      </w:r>
      <w:r w:rsidR="007D10EA" w:rsidRPr="00CA2EAE">
        <w:rPr>
          <w:noProof/>
          <w:sz w:val="32"/>
          <w:szCs w:val="32"/>
          <w:rtl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CD5EE4A" wp14:editId="262345E8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141840"/>
                <wp:effectExtent l="95250" t="133350" r="114300" b="163195"/>
                <wp:wrapNone/>
                <wp:docPr id="1973792883" name="حبر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799CC4" id="حبر 11" o:spid="_x0000_s1026" type="#_x0000_t75" style="position:absolute;left:0;text-align:left;margin-left:838pt;margin-top:451.65pt;width:8.55pt;height:28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">
                <v:imagedata r:id="rId11" o:title=""/>
              </v:shape>
            </w:pict>
          </mc:Fallback>
        </mc:AlternateContent>
      </w:r>
      <w:r w:rsidR="007D10EA" w:rsidRPr="00CA2EAE">
        <w:rPr>
          <w:noProof/>
          <w:sz w:val="32"/>
          <w:szCs w:val="32"/>
          <w:rtl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23D9186" wp14:editId="7F049D0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676942659" name="حبر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EAC1E" id="حبر 10" o:spid="_x0000_s1026" type="#_x0000_t75" style="position:absolute;left:0;text-align:left;margin-left:838pt;margin-top:451.65pt;width:8.55pt;height:1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A+VQYj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  <w:r w:rsidR="007D10EA" w:rsidRPr="00CA2EAE">
        <w:rPr>
          <w:noProof/>
          <w:sz w:val="32"/>
          <w:szCs w:val="32"/>
          <w:rtl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F088C66" wp14:editId="35FF1F4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1726470483" name="حبر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6BE0CF" id="حبر 9" o:spid="_x0000_s1026" type="#_x0000_t75" style="position:absolute;left:0;text-align:left;margin-left:838pt;margin-top:451.65pt;width:8.55pt;height:17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NAA4H/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  <w:r w:rsidR="00CA2EAE" w:rsidRPr="00CA2EAE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 xml:space="preserve"> اعتماده من مجلس الإدارة</w:t>
      </w:r>
    </w:p>
    <w:sectPr w:rsidR="00E80837" w:rsidRPr="00CA2EAE" w:rsidSect="000F63A6">
      <w:headerReference w:type="default" r:id="rId15"/>
      <w:footerReference w:type="default" r:id="rId16"/>
      <w:pgSz w:w="11906" w:h="16838"/>
      <w:pgMar w:top="1440" w:right="991" w:bottom="144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6136CD" w14:textId="77777777" w:rsidR="00DC4DC4" w:rsidRDefault="00DC4DC4" w:rsidP="0099161F">
      <w:pPr>
        <w:spacing w:after="0" w:line="240" w:lineRule="auto"/>
      </w:pPr>
      <w:r>
        <w:separator/>
      </w:r>
    </w:p>
  </w:endnote>
  <w:endnote w:type="continuationSeparator" w:id="0">
    <w:p w14:paraId="655FB802" w14:textId="77777777" w:rsidR="00DC4DC4" w:rsidRDefault="00DC4DC4" w:rsidP="0099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hammad SAF 1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PT Bold Broken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ateen">
    <w:altName w:val="Arial"/>
    <w:charset w:val="B2"/>
    <w:family w:val="auto"/>
    <w:pitch w:val="variable"/>
    <w:sig w:usb0="00002001" w:usb1="00000000" w:usb2="00000000" w:usb3="00000000" w:csb0="00000040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2C4C0" w14:textId="5CACD70F" w:rsidR="00A564A6" w:rsidRDefault="00A564A6" w:rsidP="00A564A6">
    <w:pPr>
      <w:pStyle w:val="a6"/>
      <w:tabs>
        <w:tab w:val="clear" w:pos="4153"/>
        <w:tab w:val="clear" w:pos="8306"/>
        <w:tab w:val="left" w:pos="8819"/>
      </w:tabs>
    </w:pP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7907E" wp14:editId="187DE242">
              <wp:simplePos x="0" y="0"/>
              <wp:positionH relativeFrom="column">
                <wp:posOffset>5533390</wp:posOffset>
              </wp:positionH>
              <wp:positionV relativeFrom="paragraph">
                <wp:posOffset>428625</wp:posOffset>
              </wp:positionV>
              <wp:extent cx="1590675" cy="161925"/>
              <wp:effectExtent l="0" t="0" r="9525" b="9525"/>
              <wp:wrapNone/>
              <wp:docPr id="1361788160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20FD47" id="مستطيل 9" o:spid="_x0000_s1026" style="position:absolute;left:0;text-align:left;margin-left:435.7pt;margin-top:33.75pt;width:125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" fillcolor="#0070c0" stroked="f">
              <v:fill opacity="32896f"/>
            </v:rect>
          </w:pict>
        </mc:Fallback>
      </mc:AlternateContent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76017A" wp14:editId="56D5DD69">
              <wp:simplePos x="0" y="0"/>
              <wp:positionH relativeFrom="page">
                <wp:align>left</wp:align>
              </wp:positionH>
              <wp:positionV relativeFrom="paragraph">
                <wp:posOffset>415290</wp:posOffset>
              </wp:positionV>
              <wp:extent cx="1590675" cy="161925"/>
              <wp:effectExtent l="0" t="0" r="9525" b="9525"/>
              <wp:wrapNone/>
              <wp:docPr id="278756412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D2DA16" id="مستطيل 9" o:spid="_x0000_s1026" style="position:absolute;left:0;text-align:left;margin-left:0;margin-top:32.7pt;width:125.25pt;height:12.7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" fillcolor="#0070c0" stroked="f">
              <v:fill opacity="32896f"/>
              <w10:wrap anchorx="page"/>
            </v:rect>
          </w:pict>
        </mc:Fallback>
      </mc:AlternateContent>
    </w:r>
    <w:sdt>
      <w:sdtPr>
        <w:rPr>
          <w:rtl/>
        </w:rPr>
        <w:id w:val="-741947887"/>
        <w:docPartObj>
          <w:docPartGallery w:val="Page Numbers (Bottom of Page)"/>
          <w:docPartUnique/>
        </w:docPartObj>
      </w:sdtPr>
      <w:sdtContent>
        <w:r w:rsidRPr="00A564A6">
          <w:rPr>
            <w:rFonts w:asciiTheme="majorHAnsi" w:eastAsiaTheme="majorEastAsia" w:hAnsiTheme="majorHAnsi" w:cstheme="majorBidi"/>
            <w:noProof/>
            <w:sz w:val="28"/>
            <w:szCs w:val="28"/>
            <w:rtl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51CBE80" wp14:editId="3A543A95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38100" t="19050" r="50800" b="18415"/>
                  <wp:wrapNone/>
                  <wp:docPr id="1003945547" name="شريط: منحني ومائل لأسفل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C50220" w14:textId="77777777" w:rsidR="00A564A6" w:rsidRDefault="00A564A6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5B9BD5" w:themeColor="accent1"/>
                                  <w:rtl/>
                                  <w:lang w:val="ar-SA"/>
                                </w:rPr>
                                <w:t>2</w:t>
                              </w:r>
                              <w:r>
                                <w:rPr>
                                  <w:color w:val="5B9BD5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51CBE80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شريط: منحني ومائل لأسفل 2" o:spid="_x0000_s1026" type="#_x0000_t107" style="position:absolute;left:0;text-align:left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" fillcolor="white [3201]" strokecolor="#5b9bd5 [3204]" strokeweight="1pt">
                  <v:stroke joinstyle="miter"/>
                  <v:textbox>
                    <w:txbxContent>
                      <w:p w14:paraId="5AC50220" w14:textId="77777777" w:rsidR="00A564A6" w:rsidRDefault="00A564A6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5B9BD5" w:themeColor="accent1"/>
                            <w:rtl/>
                            <w:lang w:val="ar-SA"/>
                          </w:rPr>
                          <w:t>2</w:t>
                        </w:r>
                        <w:r>
                          <w:rPr>
                            <w:color w:val="5B9BD5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EB010" w14:textId="77777777" w:rsidR="00DC4DC4" w:rsidRDefault="00DC4DC4" w:rsidP="0099161F">
      <w:pPr>
        <w:spacing w:after="0" w:line="240" w:lineRule="auto"/>
      </w:pPr>
      <w:r>
        <w:separator/>
      </w:r>
    </w:p>
  </w:footnote>
  <w:footnote w:type="continuationSeparator" w:id="0">
    <w:p w14:paraId="16B42FA0" w14:textId="77777777" w:rsidR="00DC4DC4" w:rsidRDefault="00DC4DC4" w:rsidP="00991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CF286" w14:textId="50A94F1F" w:rsidR="00A564A6" w:rsidRDefault="00A564A6">
    <w:pPr>
      <w:pStyle w:val="a5"/>
    </w:pPr>
    <w:r>
      <w:rPr>
        <w:noProof/>
      </w:rPr>
      <w:drawing>
        <wp:anchor distT="0" distB="0" distL="114300" distR="114300" simplePos="0" relativeHeight="251667456" behindDoc="1" locked="0" layoutInCell="1" allowOverlap="1" wp14:anchorId="0A4D4A62" wp14:editId="198E866D">
          <wp:simplePos x="0" y="0"/>
          <wp:positionH relativeFrom="column">
            <wp:posOffset>21590</wp:posOffset>
          </wp:positionH>
          <wp:positionV relativeFrom="paragraph">
            <wp:posOffset>-240030</wp:posOffset>
          </wp:positionV>
          <wp:extent cx="600075" cy="666115"/>
          <wp:effectExtent l="0" t="0" r="9525" b="635"/>
          <wp:wrapNone/>
          <wp:docPr id="545047434" name="صورة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5047434" name="صورة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04465" cy="6709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22173" wp14:editId="5A12C8C8">
              <wp:simplePos x="0" y="0"/>
              <wp:positionH relativeFrom="page">
                <wp:posOffset>0</wp:posOffset>
              </wp:positionH>
              <wp:positionV relativeFrom="paragraph">
                <wp:posOffset>-716279</wp:posOffset>
              </wp:positionV>
              <wp:extent cx="7810500" cy="476250"/>
              <wp:effectExtent l="0" t="0" r="0" b="0"/>
              <wp:wrapNone/>
              <wp:docPr id="329739254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0500" cy="476250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E2C404" id="مستطيل 9" o:spid="_x0000_s1026" style="position:absolute;left:0;text-align:left;margin-left:0;margin-top:-56.4pt;width:615pt;height:37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" fillcolor="#0070c0" stroked="f">
              <v:fill opacity="32896f"/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C8F"/>
    <w:multiLevelType w:val="hybridMultilevel"/>
    <w:tmpl w:val="3FB8EB9C"/>
    <w:lvl w:ilvl="0" w:tplc="F7D2C1D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E4DDC"/>
    <w:multiLevelType w:val="hybridMultilevel"/>
    <w:tmpl w:val="D146E444"/>
    <w:lvl w:ilvl="0" w:tplc="283CCD62">
      <w:start w:val="1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47E96"/>
    <w:multiLevelType w:val="hybridMultilevel"/>
    <w:tmpl w:val="E9FC3154"/>
    <w:lvl w:ilvl="0" w:tplc="71B819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57BAB"/>
    <w:multiLevelType w:val="hybridMultilevel"/>
    <w:tmpl w:val="3F8AEF7C"/>
    <w:lvl w:ilvl="0" w:tplc="AF98E8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E3A4D"/>
    <w:multiLevelType w:val="hybridMultilevel"/>
    <w:tmpl w:val="320C8454"/>
    <w:lvl w:ilvl="0" w:tplc="D050161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154A1"/>
    <w:multiLevelType w:val="hybridMultilevel"/>
    <w:tmpl w:val="600E8BB0"/>
    <w:lvl w:ilvl="0" w:tplc="2D06BE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73C38"/>
    <w:multiLevelType w:val="hybridMultilevel"/>
    <w:tmpl w:val="0532AC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32C95"/>
    <w:multiLevelType w:val="hybridMultilevel"/>
    <w:tmpl w:val="CC44C0F6"/>
    <w:lvl w:ilvl="0" w:tplc="02A6164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30055"/>
    <w:multiLevelType w:val="hybridMultilevel"/>
    <w:tmpl w:val="F8D829D4"/>
    <w:lvl w:ilvl="0" w:tplc="55BA39A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57E03"/>
    <w:multiLevelType w:val="hybridMultilevel"/>
    <w:tmpl w:val="766EC4EE"/>
    <w:lvl w:ilvl="0" w:tplc="5EE4BBF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4666D4"/>
    <w:multiLevelType w:val="hybridMultilevel"/>
    <w:tmpl w:val="4BB61CA0"/>
    <w:lvl w:ilvl="0" w:tplc="FB94EBD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176B9"/>
    <w:multiLevelType w:val="hybridMultilevel"/>
    <w:tmpl w:val="B6A2E396"/>
    <w:lvl w:ilvl="0" w:tplc="2D128F8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F710A1"/>
    <w:multiLevelType w:val="hybridMultilevel"/>
    <w:tmpl w:val="C88065F2"/>
    <w:lvl w:ilvl="0" w:tplc="B3CC4B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76950"/>
    <w:multiLevelType w:val="hybridMultilevel"/>
    <w:tmpl w:val="C938EF2C"/>
    <w:lvl w:ilvl="0" w:tplc="DCDEE166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mohammad SAF 1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41D83"/>
    <w:multiLevelType w:val="hybridMultilevel"/>
    <w:tmpl w:val="CAB29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77BE7"/>
    <w:multiLevelType w:val="hybridMultilevel"/>
    <w:tmpl w:val="B0F08E92"/>
    <w:lvl w:ilvl="0" w:tplc="FEA2315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16B72"/>
    <w:multiLevelType w:val="hybridMultilevel"/>
    <w:tmpl w:val="17B49528"/>
    <w:lvl w:ilvl="0" w:tplc="EDDCB67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062B9"/>
    <w:multiLevelType w:val="hybridMultilevel"/>
    <w:tmpl w:val="8244EADA"/>
    <w:lvl w:ilvl="0" w:tplc="0570EF36">
      <w:start w:val="8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2135D07"/>
    <w:multiLevelType w:val="hybridMultilevel"/>
    <w:tmpl w:val="4956C368"/>
    <w:lvl w:ilvl="0" w:tplc="2A76511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BE4008"/>
    <w:multiLevelType w:val="hybridMultilevel"/>
    <w:tmpl w:val="DAE2A9D6"/>
    <w:lvl w:ilvl="0" w:tplc="5678BB52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EE4ABC"/>
    <w:multiLevelType w:val="hybridMultilevel"/>
    <w:tmpl w:val="92E28BFA"/>
    <w:lvl w:ilvl="0" w:tplc="6E924D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A16698"/>
    <w:multiLevelType w:val="hybridMultilevel"/>
    <w:tmpl w:val="D62E1D32"/>
    <w:lvl w:ilvl="0" w:tplc="8A568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F17EEF"/>
    <w:multiLevelType w:val="hybridMultilevel"/>
    <w:tmpl w:val="1A58E628"/>
    <w:lvl w:ilvl="0" w:tplc="EA58F7C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D000B5"/>
    <w:multiLevelType w:val="hybridMultilevel"/>
    <w:tmpl w:val="4080C660"/>
    <w:lvl w:ilvl="0" w:tplc="B50C4660">
      <w:start w:val="1"/>
      <w:numFmt w:val="arabicAlpha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3F0A69"/>
    <w:multiLevelType w:val="hybridMultilevel"/>
    <w:tmpl w:val="43941152"/>
    <w:lvl w:ilvl="0" w:tplc="9D7C0AD8">
      <w:start w:val="1"/>
      <w:numFmt w:val="arabicAlpha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142F4"/>
    <w:multiLevelType w:val="hybridMultilevel"/>
    <w:tmpl w:val="C756B67C"/>
    <w:lvl w:ilvl="0" w:tplc="5020465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32C9F"/>
    <w:multiLevelType w:val="hybridMultilevel"/>
    <w:tmpl w:val="CC2C31B8"/>
    <w:lvl w:ilvl="0" w:tplc="4712D2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12B5C"/>
    <w:multiLevelType w:val="hybridMultilevel"/>
    <w:tmpl w:val="F9667188"/>
    <w:lvl w:ilvl="0" w:tplc="A8FEA28A">
      <w:start w:val="5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14B18A4"/>
    <w:multiLevelType w:val="hybridMultilevel"/>
    <w:tmpl w:val="36944066"/>
    <w:lvl w:ilvl="0" w:tplc="2D94DF4E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D08C6"/>
    <w:multiLevelType w:val="hybridMultilevel"/>
    <w:tmpl w:val="404AC474"/>
    <w:lvl w:ilvl="0" w:tplc="BA389A4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515FED"/>
    <w:multiLevelType w:val="hybridMultilevel"/>
    <w:tmpl w:val="B03EDB24"/>
    <w:lvl w:ilvl="0" w:tplc="BB0065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800555"/>
    <w:multiLevelType w:val="hybridMultilevel"/>
    <w:tmpl w:val="27D452BC"/>
    <w:lvl w:ilvl="0" w:tplc="5B1CC52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EE06FA"/>
    <w:multiLevelType w:val="hybridMultilevel"/>
    <w:tmpl w:val="C6F653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533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32825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51775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87656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85808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399916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817218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1860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41910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797776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8368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61052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304644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44954084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0241658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682274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2948890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3127878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1961654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984554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3879250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39604616">
    <w:abstractNumId w:val="13"/>
  </w:num>
  <w:num w:numId="23" w16cid:durableId="20330721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3920175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0950090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516718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7758606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8311998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674739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25971061">
    <w:abstractNumId w:val="28"/>
  </w:num>
  <w:num w:numId="31" w16cid:durableId="1708027834">
    <w:abstractNumId w:val="32"/>
  </w:num>
  <w:num w:numId="32" w16cid:durableId="945038709">
    <w:abstractNumId w:val="19"/>
  </w:num>
  <w:num w:numId="33" w16cid:durableId="972370473">
    <w:abstractNumId w:val="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jAwNze3tDQyNjZR0lEKTi0uzszPAykwrAUA19DLSSwAAAA="/>
  </w:docVars>
  <w:rsids>
    <w:rsidRoot w:val="000F63A6"/>
    <w:rsid w:val="00003E6B"/>
    <w:rsid w:val="000638F4"/>
    <w:rsid w:val="00096A99"/>
    <w:rsid w:val="000C0E84"/>
    <w:rsid w:val="000D2134"/>
    <w:rsid w:val="000F63A6"/>
    <w:rsid w:val="001047E0"/>
    <w:rsid w:val="00125672"/>
    <w:rsid w:val="0012593D"/>
    <w:rsid w:val="001427F6"/>
    <w:rsid w:val="001548F6"/>
    <w:rsid w:val="00155A51"/>
    <w:rsid w:val="00171CDE"/>
    <w:rsid w:val="00192D4E"/>
    <w:rsid w:val="001D7370"/>
    <w:rsid w:val="002151C5"/>
    <w:rsid w:val="00222137"/>
    <w:rsid w:val="00245B1B"/>
    <w:rsid w:val="00297930"/>
    <w:rsid w:val="002B30E7"/>
    <w:rsid w:val="002D796F"/>
    <w:rsid w:val="00306AE3"/>
    <w:rsid w:val="00347190"/>
    <w:rsid w:val="00367084"/>
    <w:rsid w:val="00394A43"/>
    <w:rsid w:val="003A71A5"/>
    <w:rsid w:val="003D0FF5"/>
    <w:rsid w:val="004A70D7"/>
    <w:rsid w:val="004C5EEE"/>
    <w:rsid w:val="004C6F6B"/>
    <w:rsid w:val="004D04BB"/>
    <w:rsid w:val="004D0B3F"/>
    <w:rsid w:val="004D7159"/>
    <w:rsid w:val="00561096"/>
    <w:rsid w:val="00575F49"/>
    <w:rsid w:val="0057674C"/>
    <w:rsid w:val="00582FD1"/>
    <w:rsid w:val="005B6D59"/>
    <w:rsid w:val="005C6576"/>
    <w:rsid w:val="005E6A10"/>
    <w:rsid w:val="00656A00"/>
    <w:rsid w:val="00704324"/>
    <w:rsid w:val="0070460A"/>
    <w:rsid w:val="00724A5C"/>
    <w:rsid w:val="00731BC5"/>
    <w:rsid w:val="007C7707"/>
    <w:rsid w:val="007D10EA"/>
    <w:rsid w:val="007D5747"/>
    <w:rsid w:val="00811899"/>
    <w:rsid w:val="008239DD"/>
    <w:rsid w:val="008F11C8"/>
    <w:rsid w:val="009128E7"/>
    <w:rsid w:val="009412AD"/>
    <w:rsid w:val="00986F71"/>
    <w:rsid w:val="0099161F"/>
    <w:rsid w:val="009D208E"/>
    <w:rsid w:val="009E6D37"/>
    <w:rsid w:val="009F0BC3"/>
    <w:rsid w:val="009F4126"/>
    <w:rsid w:val="009F7ADF"/>
    <w:rsid w:val="00A42147"/>
    <w:rsid w:val="00A564A6"/>
    <w:rsid w:val="00A85EA0"/>
    <w:rsid w:val="00AE4F78"/>
    <w:rsid w:val="00B3305E"/>
    <w:rsid w:val="00BD10FE"/>
    <w:rsid w:val="00BE2718"/>
    <w:rsid w:val="00C05AB8"/>
    <w:rsid w:val="00CA2EAE"/>
    <w:rsid w:val="00CA5392"/>
    <w:rsid w:val="00CC0852"/>
    <w:rsid w:val="00CC243A"/>
    <w:rsid w:val="00CF5375"/>
    <w:rsid w:val="00D04D18"/>
    <w:rsid w:val="00D216CC"/>
    <w:rsid w:val="00D21AA2"/>
    <w:rsid w:val="00D27749"/>
    <w:rsid w:val="00D73784"/>
    <w:rsid w:val="00D86138"/>
    <w:rsid w:val="00DB0658"/>
    <w:rsid w:val="00DC4DC4"/>
    <w:rsid w:val="00DE4EEF"/>
    <w:rsid w:val="00DE632F"/>
    <w:rsid w:val="00E41534"/>
    <w:rsid w:val="00E50295"/>
    <w:rsid w:val="00E71A2E"/>
    <w:rsid w:val="00E75E97"/>
    <w:rsid w:val="00E80837"/>
    <w:rsid w:val="00EA131C"/>
    <w:rsid w:val="00F4113D"/>
    <w:rsid w:val="00F900FF"/>
    <w:rsid w:val="00F9407C"/>
    <w:rsid w:val="00FA7751"/>
    <w:rsid w:val="00FC591B"/>
    <w:rsid w:val="00FD6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B16B54"/>
  <w15:chartTrackingRefBased/>
  <w15:docId w15:val="{1EB26F97-24E1-4DF5-94ED-DD4925918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04BB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D86138"/>
    <w:pPr>
      <w:keepNext/>
      <w:keepLines/>
      <w:spacing w:before="240" w:after="0" w:line="256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63A6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D8613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D8613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character" w:customStyle="1" w:styleId="Char">
    <w:name w:val="العنوان Char"/>
    <w:basedOn w:val="a0"/>
    <w:link w:val="a4"/>
    <w:uiPriority w:val="10"/>
    <w:rsid w:val="00D86138"/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paragraph" w:styleId="a5">
    <w:name w:val="header"/>
    <w:basedOn w:val="a"/>
    <w:link w:val="Char0"/>
    <w:uiPriority w:val="99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5"/>
    <w:uiPriority w:val="99"/>
    <w:rsid w:val="0099161F"/>
  </w:style>
  <w:style w:type="paragraph" w:styleId="a6">
    <w:name w:val="footer"/>
    <w:basedOn w:val="a"/>
    <w:link w:val="Char1"/>
    <w:uiPriority w:val="99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6"/>
    <w:uiPriority w:val="99"/>
    <w:rsid w:val="0099161F"/>
  </w:style>
  <w:style w:type="table" w:styleId="5-5">
    <w:name w:val="Grid Table 5 Dark Accent 5"/>
    <w:basedOn w:val="a1"/>
    <w:uiPriority w:val="50"/>
    <w:rsid w:val="007D10EA"/>
    <w:pPr>
      <w:bidi/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1-5">
    <w:name w:val="Grid Table 1 Light Accent 5"/>
    <w:basedOn w:val="a1"/>
    <w:uiPriority w:val="46"/>
    <w:rsid w:val="007D10E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Table Grid"/>
    <w:basedOn w:val="a1"/>
    <w:uiPriority w:val="39"/>
    <w:rsid w:val="00E80837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6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ink/ink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ustomXml" Target="ink/ink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26.147"/>
    </inkml:context>
    <inkml:brush xml:id="br0">
      <inkml:brushProperty name="width" value="0.2" units="cm"/>
      <inkml:brushProperty name="height" value="0.4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2.05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  <inkml:trace contextRef="#ctx0" brushRef="#br0" timeOffset="1">0 0,'0'5,"0"28,0 31,0 18,0 0,0-10,0-1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69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369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rwa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جمعية البر الخيرية بالمظيلف</dc:creator>
  <cp:keywords/>
  <dc:description/>
  <cp:lastModifiedBy>STARS</cp:lastModifiedBy>
  <cp:revision>2</cp:revision>
  <cp:lastPrinted>2025-03-24T19:39:00Z</cp:lastPrinted>
  <dcterms:created xsi:type="dcterms:W3CDTF">2025-09-16T15:58:00Z</dcterms:created>
  <dcterms:modified xsi:type="dcterms:W3CDTF">2025-09-16T15:58:00Z</dcterms:modified>
</cp:coreProperties>
</file>